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98964" w14:textId="79A125C4" w:rsidR="0033756C" w:rsidRPr="00E32EA7" w:rsidRDefault="007D3756" w:rsidP="002F22FB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KẾ TOÁN QUẢN TRỊ CHIẾN LƯỢC</w:t>
      </w:r>
      <w:r w:rsidR="008C6DDD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–</w:t>
      </w:r>
      <w:r w:rsidR="002F22FB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8C6DDD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LÝ THUYẾT VÀ </w:t>
      </w:r>
      <w:r w:rsidR="002F22FB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ÁC </w:t>
      </w:r>
      <w:r w:rsidR="008C6DDD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GHIÊN CỨU THỰC NGHIỆM</w:t>
      </w:r>
    </w:p>
    <w:p w14:paraId="5F7514CC" w14:textId="77777777" w:rsidR="00517729" w:rsidRPr="00E32EA7" w:rsidRDefault="00517729" w:rsidP="002F22FB">
      <w:pPr>
        <w:spacing w:after="0" w:line="360" w:lineRule="auto"/>
        <w:ind w:left="4320"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CDB5670" w14:textId="47F364F6" w:rsidR="007D3756" w:rsidRPr="00E32EA7" w:rsidRDefault="007D3756" w:rsidP="002F22FB">
      <w:pPr>
        <w:spacing w:after="0" w:line="360" w:lineRule="auto"/>
        <w:ind w:left="4320"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S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Dương Thị Tha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ền</w:t>
      </w:r>
      <w:proofErr w:type="spellEnd"/>
    </w:p>
    <w:p w14:paraId="358FFC7A" w14:textId="77777777" w:rsidR="007D3756" w:rsidRPr="00E32EA7" w:rsidRDefault="007D3756" w:rsidP="002F22FB">
      <w:pPr>
        <w:spacing w:after="0" w:line="360" w:lineRule="auto"/>
        <w:ind w:left="4320"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S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Hồ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h</w:t>
      </w:r>
      <w:proofErr w:type="spellEnd"/>
    </w:p>
    <w:p w14:paraId="6FD59C79" w14:textId="77777777" w:rsidR="007D3756" w:rsidRPr="00E32EA7" w:rsidRDefault="007D3756" w:rsidP="002F22FB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Kho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Trườ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uy Tân</w:t>
      </w:r>
    </w:p>
    <w:p w14:paraId="5FCFF4E8" w14:textId="77777777" w:rsidR="00517729" w:rsidRPr="00E32EA7" w:rsidRDefault="00517729" w:rsidP="00517729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</w:pPr>
    </w:p>
    <w:p w14:paraId="2A002B54" w14:textId="36347B7D" w:rsidR="00517729" w:rsidRPr="00E32EA7" w:rsidRDefault="00517729" w:rsidP="00517729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(SMA)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ể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ỗ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ợ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hụ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ụ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ặ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âm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ề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ộ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hậ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. Công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ậ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xử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u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oạc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giám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. Các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giớ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gầ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ây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Việt Nam. Các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u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i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ầy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ủ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oà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iệ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SMA,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ướng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áp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ụng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o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ực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iễn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ong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ương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ai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ại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oanh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ệp</w:t>
      </w:r>
      <w:proofErr w:type="spellEnd"/>
      <w:r w:rsidR="00B5781C"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(DN).</w:t>
      </w:r>
    </w:p>
    <w:p w14:paraId="167231AC" w14:textId="35E84876" w:rsidR="00B5781C" w:rsidRPr="00E32EA7" w:rsidRDefault="00B5781C" w:rsidP="0051772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B309A74" w14:textId="30F434B7" w:rsidR="00B5781C" w:rsidRPr="00E32EA7" w:rsidRDefault="00B5781C" w:rsidP="0051772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ó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ệ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…</w:t>
      </w:r>
    </w:p>
    <w:p w14:paraId="35933E7F" w14:textId="15DF139D" w:rsidR="007D3756" w:rsidRPr="00E32EA7" w:rsidRDefault="002602D6" w:rsidP="002F22FB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1.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Giới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iệu</w:t>
      </w:r>
      <w:proofErr w:type="spellEnd"/>
    </w:p>
    <w:p w14:paraId="3CE896F8" w14:textId="67758F52" w:rsidR="002602D6" w:rsidRPr="00E32EA7" w:rsidRDefault="002F22FB" w:rsidP="00211DE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Strategic management accounting -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ở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ổ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u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980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ế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à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ung </w:t>
      </w:r>
      <w:proofErr w:type="spellStart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KTQT </w:t>
      </w:r>
      <w:proofErr w:type="spellStart"/>
      <w:proofErr w:type="gramStart"/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proofErr w:type="spellStart"/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proofErr w:type="gram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ữ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ặ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ấ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ớ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a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, </w:t>
      </w:r>
      <w:proofErr w:type="spellStart"/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romwich</w:t>
      </w:r>
      <w:r w:rsidR="00211DE8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988).</w:t>
      </w:r>
    </w:p>
    <w:p w14:paraId="2408238E" w14:textId="5B14686D" w:rsidR="007B2E90" w:rsidRPr="00E32EA7" w:rsidRDefault="007B2E90" w:rsidP="007B2E90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ộ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HTT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ì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h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ắ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ắ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i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ừ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ụ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ụ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ụ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ở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a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Thông tin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ụ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ụ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The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015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í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e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yê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í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e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ế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a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o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ể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ặ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â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.</w:t>
      </w:r>
    </w:p>
    <w:p w14:paraId="1E1645BC" w14:textId="3928F26E" w:rsidR="00093CA6" w:rsidRPr="00E32EA7" w:rsidRDefault="00093CA6" w:rsidP="00211DE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ặ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TQT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o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ò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ỏ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ạ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ỉ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ò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a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ồ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o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.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à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ó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é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ê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 s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Bromwich, 1996)</w:t>
      </w:r>
      <w:r w:rsidR="00E32EA7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90EAEC6" w14:textId="54C0C3B9" w:rsidR="00211DE8" w:rsidRPr="00E32EA7" w:rsidRDefault="00211DE8" w:rsidP="00211DE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uildi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000)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ấ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ệ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ạ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ố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ew Zealand)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2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ớ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ở New Zealand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h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ỏ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1239D9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TQT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ố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ướ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a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ồ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ướ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ướ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uildi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2000). Các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a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ố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ả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ở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ố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C07F4B3" w14:textId="484D6B09" w:rsidR="002F22FB" w:rsidRPr="00E32EA7" w:rsidRDefault="001239D9" w:rsidP="002F22FB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2</w:t>
      </w:r>
      <w:r w:rsidR="002F22FB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ột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ố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</w:t>
      </w:r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ý</w:t>
      </w:r>
      <w:proofErr w:type="spellEnd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uyết</w:t>
      </w:r>
      <w:proofErr w:type="spellEnd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ền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iên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quan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đến</w:t>
      </w:r>
      <w:proofErr w:type="spellEnd"/>
      <w:r w:rsidR="000B3B9A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MA</w:t>
      </w:r>
    </w:p>
    <w:p w14:paraId="22A8461E" w14:textId="4730EF36" w:rsidR="007B2E90" w:rsidRPr="00E32EA7" w:rsidRDefault="000B3B9A" w:rsidP="000B3B9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ò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ĩ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a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a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Nghĩ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uố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ặ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a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í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ú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â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ỗ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ò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HTTT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ở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ặ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ể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Gordo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iller, 1976).</w:t>
      </w:r>
    </w:p>
    <w:p w14:paraId="3B55C6B4" w14:textId="022183D3" w:rsidR="000B3B9A" w:rsidRPr="00E32EA7" w:rsidRDefault="000B3B9A" w:rsidP="000B3B9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ẳ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ầ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ủ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ủ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Theo Heal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alepu (2001)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ể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ữ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ồ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ư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ồ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h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o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yê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iê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ổ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uồ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ể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o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.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ữ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u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am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ồ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ể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o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uồ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ả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ả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ữ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(Heal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alepu, 2001).</w:t>
      </w:r>
    </w:p>
    <w:p w14:paraId="37E19902" w14:textId="086DB22C" w:rsidR="000B3B9A" w:rsidRPr="00E32EA7" w:rsidRDefault="000B3B9A" w:rsidP="000B3B9A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</w:t>
      </w:r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ì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ể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â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ắ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ế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uô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ổ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oslender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Hart, 2002).</w:t>
      </w:r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hank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Govindarajan (1992)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ối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ùng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ểm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au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aplan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orton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ê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ẻ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ểm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ân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ằng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Kaplan </w:t>
      </w:r>
      <w:proofErr w:type="spellStart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="00454A9F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orton, 1996, 2001).</w:t>
      </w:r>
    </w:p>
    <w:p w14:paraId="6300607A" w14:textId="23BD4360" w:rsidR="002F22FB" w:rsidRPr="00E32EA7" w:rsidRDefault="007B2E90" w:rsidP="002F22FB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.</w:t>
      </w:r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ột</w:t>
      </w:r>
      <w:proofErr w:type="spellEnd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ố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ghiệm</w:t>
      </w:r>
      <w:proofErr w:type="spellEnd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về</w:t>
      </w:r>
      <w:proofErr w:type="spellEnd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áp</w:t>
      </w:r>
      <w:proofErr w:type="spellEnd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ụng</w:t>
      </w:r>
      <w:proofErr w:type="spellEnd"/>
      <w:r w:rsidR="00454A9F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SMA</w:t>
      </w:r>
    </w:p>
    <w:p w14:paraId="29763B32" w14:textId="77777777" w:rsidR="00454A9F" w:rsidRPr="00E32EA7" w:rsidRDefault="00454A9F" w:rsidP="00454A9F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ab/>
        <w:t xml:space="preserve">Bromwic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himani (1994)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ỉ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a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ử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a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a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u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à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y,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ấ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ẩ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ặ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o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ò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ỏ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ạ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ỉ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ò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a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ồ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oà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.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à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ó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y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é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ă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ê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 s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9D2A4C1" w14:textId="77777777" w:rsidR="00AD406E" w:rsidRPr="00E32EA7" w:rsidRDefault="00AD406E" w:rsidP="00AD406E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nderso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002)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ự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ABC- Activities based costing)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ó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ý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ỷ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XX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ù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ó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ê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à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ẫ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ấ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ò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.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14:paraId="53AFE8C2" w14:textId="13421A58" w:rsidR="00454A9F" w:rsidRPr="00E32EA7" w:rsidRDefault="00454A9F" w:rsidP="00454A9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alanciene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mzauskiene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07)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QTCL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ỉ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ầ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a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LKD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ú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ý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u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ì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QHĐ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ì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ồ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uố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.</w:t>
      </w:r>
    </w:p>
    <w:p w14:paraId="69F961CE" w14:textId="07A39E2D" w:rsidR="00AD406E" w:rsidRPr="00E32EA7" w:rsidRDefault="00AD406E" w:rsidP="00454A9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Ansar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07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ặ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iệ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ụ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ắ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iề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 Nhậ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lastRenderedPageBreak/>
        <w:t>ti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SX Nhậ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ữ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ụ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ì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PSX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ữ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a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ì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ở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y Nhậ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ó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ằ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y ở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â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Â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PSX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a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a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2AF7C624" w14:textId="6C305A02" w:rsidR="00AD406E" w:rsidRPr="00E32EA7" w:rsidRDefault="00AD406E" w:rsidP="00454A9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Cadez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08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ở Slovenia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ố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ề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uy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qu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ề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193 D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ớ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ủ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ậ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u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ó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ĐTC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15F9EDB3" w14:textId="31B6F49B" w:rsidR="005E17E3" w:rsidRPr="00E32EA7" w:rsidRDefault="005E17E3" w:rsidP="00454A9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Woods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12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y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Đức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qu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ụ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PSX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ý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u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oà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ả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ằ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PSX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ẫ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ư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u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ă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y.</w:t>
      </w:r>
    </w:p>
    <w:p w14:paraId="52D2A0C5" w14:textId="7A919AEE" w:rsidR="005E17E3" w:rsidRPr="00E32EA7" w:rsidRDefault="005E17E3" w:rsidP="00454A9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Alsobo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15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37 D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Jorda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12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ồ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: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ợ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uỗ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KTQ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ABC, Benchmarking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2871AF">
        <w:rPr>
          <w:rFonts w:ascii="Times New Roman" w:eastAsia="Times New Roman" w:hAnsi="Times New Roman" w:cs="Times New Roman"/>
          <w:color w:val="FF0000"/>
          <w:sz w:val="28"/>
          <w:szCs w:val="28"/>
        </w:rPr>
        <w:t>ĐTCT</w:t>
      </w: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2871AF">
        <w:rPr>
          <w:rFonts w:ascii="Times New Roman" w:eastAsia="Times New Roman" w:hAnsi="Times New Roman" w:cs="Times New Roman"/>
          <w:color w:val="FF0000"/>
          <w:sz w:val="28"/>
          <w:szCs w:val="28"/>
        </w:rPr>
        <w:t>ĐTCT</w:t>
      </w: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u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ò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u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BSC. Trong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BS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i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 Jorda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a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.</w:t>
      </w:r>
    </w:p>
    <w:p w14:paraId="31541F7C" w14:textId="77777777" w:rsidR="00613B1F" w:rsidRPr="00E32EA7" w:rsidRDefault="00613B1F" w:rsidP="00613B1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lastRenderedPageBreak/>
        <w:t xml:space="preserve">Đoàn Ngọc Quế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rịnh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hiện (2014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a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34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ă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e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é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ă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Việt Nam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ư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ó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ì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à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ạ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KTQT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ụ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i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ó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ĩ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KTQT, qu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ấ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ợ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ung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à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ò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ổ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.</w:t>
      </w:r>
    </w:p>
    <w:p w14:paraId="2C1E0D58" w14:textId="46F21DE1" w:rsidR="00AD406E" w:rsidRPr="00E32EA7" w:rsidRDefault="00613B1F" w:rsidP="00613B1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ỗ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hị Thanh Hương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Lê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Bình (2016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oả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iệ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e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ì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iệ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ẫ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ư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uố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ấ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ầ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oả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iệ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iệ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ậ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.</w:t>
      </w:r>
    </w:p>
    <w:p w14:paraId="52FC66C5" w14:textId="7AA5567A" w:rsidR="00613B1F" w:rsidRPr="00E32EA7" w:rsidRDefault="00613B1F" w:rsidP="00613B1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Huỳnh Đứ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18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a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ư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ạ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e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ướ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ă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ườ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ố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ệ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ặ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iệ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ổ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ung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ê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ở Việt Nam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ì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а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ủ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го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4.0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ớ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о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ѵ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KTQT;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а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ổ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ủ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ô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ư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ủа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intегnе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ѵ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ѵ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ữ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ớ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а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á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ữ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á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ọ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ѵ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о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â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33F38D58" w14:textId="0ED35DDD" w:rsidR="00613B1F" w:rsidRPr="00E32EA7" w:rsidRDefault="00613B1F" w:rsidP="00613B1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à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Phương Lan (2019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iệ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PPNCĐT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PPNCĐL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á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ung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a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SX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u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ị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à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õ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ư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o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ồ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ờ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ằ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lastRenderedPageBreak/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ướ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ỹ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ậ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ể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á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á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ạ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ụ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ộ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SX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ă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uô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ị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Tuy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ư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â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íc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ABC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o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ĩ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5DC49990" w14:textId="7D1327B9" w:rsidR="00613B1F" w:rsidRPr="00E32EA7" w:rsidRDefault="00613B1F" w:rsidP="00613B1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Bùi Thị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ú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2020)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Đông Nam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ắ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ầ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a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ả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ề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ướ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ây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,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ô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ì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â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SX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h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Đông Nam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- Việt Nam.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ừ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kế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ề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ê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mộ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ố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à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ý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iú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â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a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ậ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góp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hần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nâ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ao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NSX.</w:t>
      </w:r>
    </w:p>
    <w:p w14:paraId="3C6D91CC" w14:textId="66E4EE43" w:rsidR="002F22FB" w:rsidRPr="00E32EA7" w:rsidRDefault="002F22FB" w:rsidP="002F22FB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.</w:t>
      </w:r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Kết</w:t>
      </w:r>
      <w:proofErr w:type="spellEnd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7B2E90"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uận</w:t>
      </w:r>
      <w:proofErr w:type="spellEnd"/>
    </w:p>
    <w:p w14:paraId="3AE97EE8" w14:textId="0057B5B4" w:rsidR="002F22FB" w:rsidRPr="00E32EA7" w:rsidRDefault="00F779C4" w:rsidP="00F779C4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ro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y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SX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ớ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ằ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ạ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ắ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ầ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â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ổ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ứ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ồ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ì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ủ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ữ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ườ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ệt Nam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ệt Nam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ay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ư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ì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ả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ạ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ơ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ở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à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ủ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ỉ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ướ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u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uyề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o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TQT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ư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u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ò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ố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N (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ăn Nhị, 2014).</w:t>
      </w:r>
    </w:p>
    <w:p w14:paraId="3FE277FB" w14:textId="27087BB8" w:rsidR="00F779C4" w:rsidRPr="00E32EA7" w:rsidRDefault="00517729" w:rsidP="00F779C4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ầ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ị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ả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à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à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uậ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ủ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ộ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do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ó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c</w:t>
      </w:r>
      <w:proofErr w:type="spellEnd"/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="00F779C4"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ệ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iệt Nam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ũ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a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hiề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ý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ĩ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ự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ễ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Các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ó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ý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uy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ề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ố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iữ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vớ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ợ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íc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iê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a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uồ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ô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i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ầ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ể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hiế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MA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ươ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a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AE288E" w14:textId="77777777" w:rsidR="00F779C4" w:rsidRPr="00E32EA7" w:rsidRDefault="00F779C4" w:rsidP="00F779C4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6D0479" w14:textId="017EC0CB" w:rsidR="002F22FB" w:rsidRPr="00E32EA7" w:rsidRDefault="002F22FB" w:rsidP="002F22FB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Tài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iệu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am</w:t>
      </w:r>
      <w:proofErr w:type="spellEnd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khảo</w:t>
      </w:r>
      <w:proofErr w:type="spellEnd"/>
    </w:p>
    <w:p w14:paraId="2B3A25D2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_Hlk97025055"/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Alsobo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S. (2015). The external orientation of strategic management accounting: customer accounting, business strategies, and customer performance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Environment (Woodruff, 1997; Weir, 2014),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6, 18.</w:t>
      </w:r>
    </w:p>
    <w:p w14:paraId="70C9AF0B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nderson, S. W., Hesford, J. W., &amp; Young, S. M. (2002). Factors influencing the performance of </w:t>
      </w:r>
      <w:proofErr w:type="gram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activity based</w:t>
      </w:r>
      <w:proofErr w:type="gram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osting teams: a field study of ABC model development time in the automobile industry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ccounting, Organizations and Society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27(3), 195-211.</w:t>
      </w:r>
    </w:p>
    <w:p w14:paraId="044D3D53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nsari, S., Bell, J., &amp; Okano, H. (2006). Target costing: Uncharted research territory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andbooks of management accounting research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2, 507-530.</w:t>
      </w:r>
    </w:p>
    <w:p w14:paraId="2236443D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romwich, M., &amp; Bhimani, A. (1994). Management Accounting: Pathways to Progress (The Chartered Institute of Management Accountants).</w:t>
      </w:r>
    </w:p>
    <w:p w14:paraId="16E49CA6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romwich, M., (1988). Managerial accounting definition and scope—from a managerial view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anage. Account. (UK)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66 (8), 26–27</w:t>
      </w:r>
    </w:p>
    <w:p w14:paraId="5B5A4087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romwich, M., (2000). Thoughts on management accounting and strategy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acific Account. Rev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 11 (2), 41–48.</w:t>
      </w:r>
    </w:p>
    <w:p w14:paraId="306A6C09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Bromwich, M., 1996. Strategic management accounting. In: Drury, C. (Ed.), Management Accounting Handbook. Butterworth- Heinemann, Oxford.</w:t>
      </w:r>
    </w:p>
    <w:bookmarkEnd w:id="0"/>
    <w:p w14:paraId="7DBF6BCF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ùi Thị Trúc Quy (2020)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Các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hâ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ố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ả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ưở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iệ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á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ụ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ế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à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quả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ạ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–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ê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ứ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ở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h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vự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Đông Nam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ộ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- Việt Nam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Luậ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ĩ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Trườ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i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PHCM</w:t>
      </w:r>
    </w:p>
    <w:p w14:paraId="3397DC89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Cadez, S., &amp;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uildi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C. (2008). An exploratory investigation of an integrated contingency model of strategic management accounting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ccounting, organizations and society,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3(7-8), 836-863.</w:t>
      </w:r>
    </w:p>
    <w:p w14:paraId="63F442D1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à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hương Lan (2019).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chi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hí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eo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ứ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ộ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oạ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ộ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á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ghiệ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ả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xuấ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ức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ă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ăn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uô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nộ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đị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Luận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ĩ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ố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â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CB43DF8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ỗ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ị Thanh Hươ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ê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ọ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ình (2016)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ấ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ầy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oả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ố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h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niệm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ự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phát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iể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ủa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chiế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lượ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ạp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í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à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hí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số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05/2016, 33-38.</w:t>
      </w:r>
    </w:p>
    <w:p w14:paraId="19BA181B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Đoàn Ngọc Quế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à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ị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p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iện (2014)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ỷ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ộ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ảo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khoa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Trườ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i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PHCM, 7-18.</w:t>
      </w:r>
    </w:p>
    <w:p w14:paraId="133B8274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Gordon, L. A., &amp; Miller, D. (1976). A contingency framework for the design of accounting information systems. In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Readings in accounting for management control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569-585.</w:t>
      </w:r>
    </w:p>
    <w:p w14:paraId="6D0849EB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Guildi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C., Cravens, K.S. and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ayles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M. (2000). An international comparison of strategic management accounting practices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Management Accounting Research, 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ol. 11 No. 1, pp. 113-135</w:t>
      </w:r>
    </w:p>
    <w:p w14:paraId="7208BBE5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Healy, P. M., &amp; Palepu, K. G. (2001). Information asymmetry, corporate disclosure, and the capital markets: A review of the empirical disclosure literature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Journal of accounting and economics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31(1-3), 405-440.</w:t>
      </w:r>
    </w:p>
    <w:p w14:paraId="541D4663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ashid, M.M., Ali, M.M. and Hossain, D.M. (2021). Strategic management accounting practices: a literature review and opportunity for future research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sian Journal of Accounting Research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Vol. 6 No. 1, pp. 109-132.</w:t>
      </w:r>
    </w:p>
    <w:p w14:paraId="02222A19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Roslender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R., &amp; Hart, S. J. (2003). In search of strategic management accounting: theoretical and field study perspectives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anagement accounting research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14(3), 255-279.</w:t>
      </w:r>
    </w:p>
    <w:p w14:paraId="73B5A44C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Roslender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R., Hart, S.J., 2002a. Integrating management accounting and marketing in the pursuit of competitive advantage: the case for strategic management accounting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Crit.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erspect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. Account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 13 (2), 255–277.</w:t>
      </w:r>
    </w:p>
    <w:p w14:paraId="1A6CDFB1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hank, J.K., Govindarajan, V., 1992. Strategic cost management: the value chain perspective. J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anage. Account. Res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. 4,179–197.</w:t>
      </w:r>
    </w:p>
    <w:p w14:paraId="5DCE38E1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Võ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ăn Nhị (2014).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oá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quả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ị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o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mô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rường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ki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doanh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iện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Kỷ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yếu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ội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thảo</w:t>
      </w:r>
      <w:proofErr w:type="spellEnd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khoa </w:t>
      </w:r>
      <w:proofErr w:type="spellStart"/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Trường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Đại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học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inh </w:t>
      </w:r>
      <w:proofErr w:type="spellStart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tế</w:t>
      </w:r>
      <w:proofErr w:type="spellEnd"/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PHCM, 5-6.</w:t>
      </w:r>
    </w:p>
    <w:p w14:paraId="4B68F6B0" w14:textId="77777777" w:rsidR="005C285C" w:rsidRPr="00E32EA7" w:rsidRDefault="005C285C" w:rsidP="005C285C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Woods, M., Taylor, L., &amp; Fang, G. C. G. (2012). Electronics: A case study of economic value added in target costing. </w:t>
      </w:r>
      <w:r w:rsidRPr="00E32EA7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anagement Accounting Research</w:t>
      </w:r>
      <w:r w:rsidRPr="00E32EA7">
        <w:rPr>
          <w:rFonts w:ascii="Times New Roman" w:hAnsi="Times New Roman" w:cs="Times New Roman"/>
          <w:color w:val="000000" w:themeColor="text1"/>
          <w:sz w:val="28"/>
          <w:szCs w:val="28"/>
        </w:rPr>
        <w:t>, 23(4), 261-277.</w:t>
      </w:r>
    </w:p>
    <w:sectPr w:rsidR="005C285C" w:rsidRPr="00E32EA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DB789" w14:textId="77777777" w:rsidR="0068526D" w:rsidRDefault="0068526D" w:rsidP="00EB4DFF">
      <w:pPr>
        <w:spacing w:after="0" w:line="240" w:lineRule="auto"/>
      </w:pPr>
      <w:r>
        <w:separator/>
      </w:r>
    </w:p>
  </w:endnote>
  <w:endnote w:type="continuationSeparator" w:id="0">
    <w:p w14:paraId="0BDFD3B0" w14:textId="77777777" w:rsidR="0068526D" w:rsidRDefault="0068526D" w:rsidP="00EB4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AF732" w14:textId="77777777" w:rsidR="0068526D" w:rsidRDefault="0068526D" w:rsidP="00EB4DFF">
      <w:pPr>
        <w:spacing w:after="0" w:line="240" w:lineRule="auto"/>
      </w:pPr>
      <w:r>
        <w:separator/>
      </w:r>
    </w:p>
  </w:footnote>
  <w:footnote w:type="continuationSeparator" w:id="0">
    <w:p w14:paraId="60CF6F42" w14:textId="77777777" w:rsidR="0068526D" w:rsidRDefault="0068526D" w:rsidP="00EB4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7905847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2CFBBA59" w14:textId="4709DF85" w:rsidR="00EB4DFF" w:rsidRPr="00EB4DFF" w:rsidRDefault="00EB4DFF">
        <w:pPr>
          <w:pStyle w:val="Header"/>
          <w:jc w:val="center"/>
          <w:rPr>
            <w:sz w:val="24"/>
            <w:szCs w:val="24"/>
          </w:rPr>
        </w:pPr>
        <w:r w:rsidRPr="00EB4DFF">
          <w:rPr>
            <w:sz w:val="24"/>
            <w:szCs w:val="24"/>
          </w:rPr>
          <w:fldChar w:fldCharType="begin"/>
        </w:r>
        <w:r w:rsidRPr="00EB4DFF">
          <w:rPr>
            <w:sz w:val="24"/>
            <w:szCs w:val="24"/>
          </w:rPr>
          <w:instrText xml:space="preserve"> PAGE   \* MERGEFORMAT </w:instrText>
        </w:r>
        <w:r w:rsidRPr="00EB4DFF">
          <w:rPr>
            <w:sz w:val="24"/>
            <w:szCs w:val="24"/>
          </w:rPr>
          <w:fldChar w:fldCharType="separate"/>
        </w:r>
        <w:r w:rsidRPr="00EB4DFF">
          <w:rPr>
            <w:noProof/>
            <w:sz w:val="24"/>
            <w:szCs w:val="24"/>
          </w:rPr>
          <w:t>2</w:t>
        </w:r>
        <w:r w:rsidRPr="00EB4DFF">
          <w:rPr>
            <w:noProof/>
            <w:sz w:val="24"/>
            <w:szCs w:val="24"/>
          </w:rPr>
          <w:fldChar w:fldCharType="end"/>
        </w:r>
      </w:p>
    </w:sdtContent>
  </w:sdt>
  <w:p w14:paraId="428AE245" w14:textId="77777777" w:rsidR="00EB4DFF" w:rsidRDefault="00EB4D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zI2MzG1sDA3NDJU0lEKTi0uzszPAykwqgUA+0cONywAAAA="/>
  </w:docVars>
  <w:rsids>
    <w:rsidRoot w:val="007D3756"/>
    <w:rsid w:val="00093CA6"/>
    <w:rsid w:val="000B3B9A"/>
    <w:rsid w:val="001239D9"/>
    <w:rsid w:val="001676DF"/>
    <w:rsid w:val="00211DE8"/>
    <w:rsid w:val="00252C6E"/>
    <w:rsid w:val="002602D6"/>
    <w:rsid w:val="002871AF"/>
    <w:rsid w:val="002F22FB"/>
    <w:rsid w:val="0033756C"/>
    <w:rsid w:val="00454A9F"/>
    <w:rsid w:val="00517729"/>
    <w:rsid w:val="005C285C"/>
    <w:rsid w:val="005E17E3"/>
    <w:rsid w:val="00613B1F"/>
    <w:rsid w:val="0068526D"/>
    <w:rsid w:val="007B2E90"/>
    <w:rsid w:val="007D3756"/>
    <w:rsid w:val="008C6DDD"/>
    <w:rsid w:val="00AD406E"/>
    <w:rsid w:val="00B03815"/>
    <w:rsid w:val="00B5781C"/>
    <w:rsid w:val="00E32EA7"/>
    <w:rsid w:val="00EB4DFF"/>
    <w:rsid w:val="00F7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6BE7"/>
  <w15:chartTrackingRefBased/>
  <w15:docId w15:val="{14E23BBB-9070-47DD-86FA-FF7D0E63A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2D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454A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54A9F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4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DFF"/>
  </w:style>
  <w:style w:type="paragraph" w:styleId="Footer">
    <w:name w:val="footer"/>
    <w:basedOn w:val="Normal"/>
    <w:link w:val="FooterChar"/>
    <w:uiPriority w:val="99"/>
    <w:unhideWhenUsed/>
    <w:rsid w:val="00EB4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745FE-ED80-4005-AEE8-7A7887AC2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0</Pages>
  <Words>2543</Words>
  <Characters>1450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Thanh Hien</cp:lastModifiedBy>
  <cp:revision>5</cp:revision>
  <dcterms:created xsi:type="dcterms:W3CDTF">2022-03-01T01:39:00Z</dcterms:created>
  <dcterms:modified xsi:type="dcterms:W3CDTF">2022-04-04T07:39:00Z</dcterms:modified>
</cp:coreProperties>
</file>